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Ярослав Шищ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5834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5834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8392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8392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57556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57556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6950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6950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1838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1838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822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822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2382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2382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6306"/>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6306"/>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74485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74485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537888"/>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37888"/>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Ярослав Шищенко</dc:creator>
  <dc:language>ru-RU</dc:language>
  <cp:keywords/>
  <dcterms:created xsi:type="dcterms:W3CDTF">2025-02-25T10:07:05Z</dcterms:created>
  <dcterms:modified xsi:type="dcterms:W3CDTF">2025-02-25T10: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